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ED0" w:rsidRPr="00CF0F7A" w:rsidRDefault="00552ED0" w:rsidP="00552ED0">
      <w:pPr>
        <w:spacing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CF0F7A">
        <w:rPr>
          <w:rFonts w:ascii="Times New Roman" w:hAnsi="Times New Roman"/>
          <w:b/>
          <w:bCs/>
          <w:sz w:val="24"/>
          <w:szCs w:val="24"/>
          <w:lang w:val="en-US"/>
        </w:rPr>
        <w:t>Decision Science</w:t>
      </w:r>
    </w:p>
    <w:p w:rsidR="00035BA7" w:rsidRDefault="00035BA7" w:rsidP="00035BA7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86083">
        <w:rPr>
          <w:rFonts w:ascii="Times New Roman" w:hAnsi="Times New Roman"/>
          <w:b/>
          <w:bCs/>
          <w:sz w:val="24"/>
          <w:szCs w:val="24"/>
        </w:rPr>
        <w:t>September 2023 Examination</w:t>
      </w:r>
    </w:p>
    <w:p w:rsidR="00552ED0" w:rsidRPr="00CF0F7A" w:rsidRDefault="00552ED0" w:rsidP="00552ED0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CF0F7A" w:rsidRDefault="00CF0F7A" w:rsidP="00552ED0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035BA7" w:rsidRPr="00035BA7" w:rsidRDefault="00035BA7" w:rsidP="00035BA7">
      <w:pPr>
        <w:spacing w:before="12" w:after="0" w:line="360" w:lineRule="auto"/>
        <w:ind w:left="100" w:right="66"/>
        <w:jc w:val="both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Q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1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: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r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4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h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l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ies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 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be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v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en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a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nt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y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nter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et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n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l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in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data.  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(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1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0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k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)</w:t>
      </w: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tbl>
      <w:tblPr>
        <w:tblStyle w:val="TableGrid"/>
        <w:tblW w:w="5057" w:type="pct"/>
        <w:tblLook w:val="01E0"/>
      </w:tblPr>
      <w:tblGrid>
        <w:gridCol w:w="1870"/>
        <w:gridCol w:w="1868"/>
        <w:gridCol w:w="1869"/>
        <w:gridCol w:w="1869"/>
        <w:gridCol w:w="1871"/>
      </w:tblGrid>
      <w:tr w:rsidR="00035BA7" w:rsidRPr="00035BA7" w:rsidTr="003A6A46">
        <w:trPr>
          <w:trHeight w:hRule="exact" w:val="362"/>
        </w:trPr>
        <w:tc>
          <w:tcPr>
            <w:tcW w:w="1000" w:type="pct"/>
            <w:vMerge w:val="restart"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999" w:type="pct"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3001" w:type="pct"/>
            <w:gridSpan w:val="3"/>
          </w:tcPr>
          <w:p w:rsidR="00035BA7" w:rsidRPr="00035BA7" w:rsidRDefault="00035BA7" w:rsidP="00035BA7">
            <w:pPr>
              <w:spacing w:after="0" w:line="240" w:lineRule="exact"/>
              <w:ind w:left="1737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D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 xml:space="preserve"> y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u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like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A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nup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a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m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</w:rPr>
              <w:t>a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?</w:t>
            </w:r>
          </w:p>
        </w:tc>
      </w:tr>
      <w:tr w:rsidR="00035BA7" w:rsidRPr="00035BA7" w:rsidTr="003A6A46">
        <w:trPr>
          <w:trHeight w:hRule="exact" w:val="581"/>
        </w:trPr>
        <w:tc>
          <w:tcPr>
            <w:tcW w:w="1000" w:type="pct"/>
            <w:vMerge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999" w:type="pct"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16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60" w:lineRule="exact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N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o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16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60" w:lineRule="exact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Yes</w:t>
            </w:r>
          </w:p>
        </w:tc>
        <w:tc>
          <w:tcPr>
            <w:tcW w:w="1001" w:type="pct"/>
          </w:tcPr>
          <w:p w:rsidR="00035BA7" w:rsidRPr="00035BA7" w:rsidRDefault="00035BA7" w:rsidP="00035BA7">
            <w:pPr>
              <w:spacing w:after="0" w:line="16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60" w:lineRule="exact"/>
              <w:ind w:left="153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T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tal</w:t>
            </w:r>
          </w:p>
        </w:tc>
      </w:tr>
      <w:tr w:rsidR="00035BA7" w:rsidRPr="00035BA7" w:rsidTr="003A6A46">
        <w:trPr>
          <w:trHeight w:hRule="exact" w:val="374"/>
        </w:trPr>
        <w:tc>
          <w:tcPr>
            <w:tcW w:w="1000" w:type="pct"/>
            <w:vMerge w:val="restart"/>
          </w:tcPr>
          <w:p w:rsidR="00035BA7" w:rsidRPr="00035BA7" w:rsidRDefault="00035BA7" w:rsidP="00035BA7">
            <w:pPr>
              <w:spacing w:before="4" w:after="0" w:line="18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40" w:lineRule="auto"/>
              <w:ind w:left="99" w:right="99"/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D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 xml:space="preserve"> y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u like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‘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</w:rPr>
              <w:t>K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y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u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ki sas b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i kab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 xml:space="preserve">i 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b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a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 xml:space="preserve">u 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t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i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”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?</w:t>
            </w:r>
          </w:p>
        </w:tc>
        <w:tc>
          <w:tcPr>
            <w:tcW w:w="999" w:type="pct"/>
          </w:tcPr>
          <w:p w:rsidR="00035BA7" w:rsidRPr="00035BA7" w:rsidRDefault="00035BA7" w:rsidP="00035BA7">
            <w:pPr>
              <w:spacing w:after="0" w:line="260" w:lineRule="exact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</w:rPr>
              <w:t>N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o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260" w:lineRule="exact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15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260" w:lineRule="exact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5</w:t>
            </w:r>
          </w:p>
        </w:tc>
        <w:tc>
          <w:tcPr>
            <w:tcW w:w="1001" w:type="pct"/>
          </w:tcPr>
          <w:p w:rsidR="00035BA7" w:rsidRPr="00035BA7" w:rsidRDefault="00035BA7" w:rsidP="00035BA7">
            <w:pPr>
              <w:spacing w:after="0" w:line="260" w:lineRule="exact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20</w:t>
            </w:r>
          </w:p>
        </w:tc>
      </w:tr>
      <w:tr w:rsidR="00035BA7" w:rsidRPr="00035BA7" w:rsidTr="003A6A46">
        <w:trPr>
          <w:trHeight w:hRule="exact" w:val="367"/>
        </w:trPr>
        <w:tc>
          <w:tcPr>
            <w:tcW w:w="1000" w:type="pct"/>
            <w:vMerge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999" w:type="pct"/>
          </w:tcPr>
          <w:p w:rsidR="00035BA7" w:rsidRPr="00035BA7" w:rsidRDefault="00035BA7" w:rsidP="00035BA7">
            <w:pPr>
              <w:spacing w:after="0" w:line="260" w:lineRule="exact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Yes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260" w:lineRule="exact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5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after="0" w:line="260" w:lineRule="exact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25</w:t>
            </w:r>
          </w:p>
        </w:tc>
        <w:tc>
          <w:tcPr>
            <w:tcW w:w="1001" w:type="pct"/>
          </w:tcPr>
          <w:p w:rsidR="00035BA7" w:rsidRPr="00035BA7" w:rsidRDefault="00035BA7" w:rsidP="00035BA7">
            <w:pPr>
              <w:spacing w:after="0" w:line="260" w:lineRule="exact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30</w:t>
            </w:r>
          </w:p>
        </w:tc>
      </w:tr>
      <w:tr w:rsidR="00035BA7" w:rsidRPr="00035BA7" w:rsidTr="003A6A46">
        <w:trPr>
          <w:trHeight w:hRule="exact" w:val="586"/>
        </w:trPr>
        <w:tc>
          <w:tcPr>
            <w:tcW w:w="1000" w:type="pct"/>
            <w:vMerge/>
          </w:tcPr>
          <w:p w:rsidR="00035BA7" w:rsidRPr="00035BA7" w:rsidRDefault="00035BA7" w:rsidP="00035BA7">
            <w:pPr>
              <w:spacing w:after="0" w:line="240" w:lineRule="auto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999" w:type="pct"/>
          </w:tcPr>
          <w:p w:rsidR="00035BA7" w:rsidRPr="00035BA7" w:rsidRDefault="00035BA7" w:rsidP="00035BA7">
            <w:pPr>
              <w:spacing w:before="10" w:after="0" w:line="14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4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T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o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</w:rPr>
              <w:t>tal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before="10" w:after="0" w:line="14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40" w:lineRule="auto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20</w:t>
            </w:r>
          </w:p>
        </w:tc>
        <w:tc>
          <w:tcPr>
            <w:tcW w:w="1000" w:type="pct"/>
          </w:tcPr>
          <w:p w:rsidR="00035BA7" w:rsidRPr="00035BA7" w:rsidRDefault="00035BA7" w:rsidP="00035BA7">
            <w:pPr>
              <w:spacing w:before="10" w:after="0" w:line="14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40" w:lineRule="auto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30</w:t>
            </w:r>
          </w:p>
        </w:tc>
        <w:tc>
          <w:tcPr>
            <w:tcW w:w="1001" w:type="pct"/>
          </w:tcPr>
          <w:p w:rsidR="00035BA7" w:rsidRPr="00035BA7" w:rsidRDefault="00035BA7" w:rsidP="00035BA7">
            <w:pPr>
              <w:spacing w:before="10" w:after="0" w:line="140" w:lineRule="exact"/>
              <w:rPr>
                <w:rFonts w:ascii="Times New Roman" w:eastAsia="Times New Roman" w:hAnsi="Times New Roman"/>
                <w:b/>
                <w:kern w:val="0"/>
                <w:sz w:val="24"/>
                <w:szCs w:val="24"/>
              </w:rPr>
            </w:pPr>
          </w:p>
          <w:p w:rsidR="00035BA7" w:rsidRPr="00035BA7" w:rsidRDefault="00035BA7" w:rsidP="00035BA7">
            <w:pPr>
              <w:spacing w:after="0" w:line="240" w:lineRule="auto"/>
              <w:ind w:right="100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</w:rPr>
              <w:t>50</w:t>
            </w:r>
          </w:p>
        </w:tc>
      </w:tr>
    </w:tbl>
    <w:p w:rsidR="00035BA7" w:rsidRPr="00035BA7" w:rsidRDefault="00035BA7" w:rsidP="00035BA7">
      <w:pPr>
        <w:spacing w:before="12" w:after="0" w:line="240" w:lineRule="auto"/>
        <w:ind w:left="458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before="12" w:after="0" w:line="240" w:lineRule="auto"/>
        <w:ind w:left="458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1.   What is the probability that randomly selected person has said “yes, I like Kyuki…”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2.   What is the probability that randomly selected person has said “ I don’t like Kyuki…”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3.   What is the probability that randomly selected person has said “yes, I like Anupama…”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4.  What is the probability that randomly selected person has said “ I don’t like Arupama…”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5. What is the probability that randomly selected person has said ‘like Anupama’, also said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‘like kyuki….’ prior to that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6.  What is the probability that randomly selected person has said ‘like Kyuki….’, also said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“don’t like Anupama” prior to that?</w:t>
      </w: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360" w:lineRule="auto"/>
        <w:jc w:val="both"/>
        <w:rPr>
          <w:rFonts w:ascii="Times New Roman" w:hAnsi="Times New Roman"/>
          <w:b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kern w:val="0"/>
          <w:sz w:val="24"/>
          <w:szCs w:val="24"/>
          <w:lang w:val="en-US"/>
        </w:rPr>
        <w:t>Note: Do not use any software for the calculation, you are advised to show all necessary steps of calculations.</w:t>
      </w:r>
    </w:p>
    <w:p w:rsidR="00CF0F7A" w:rsidRDefault="00CF0F7A" w:rsidP="00552ED0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552ED0" w:rsidRPr="00CF0F7A" w:rsidRDefault="00552ED0" w:rsidP="00552ED0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CF0F7A">
        <w:rPr>
          <w:rFonts w:ascii="Times New Roman" w:hAnsi="Times New Roman"/>
          <w:b/>
          <w:bCs/>
          <w:sz w:val="24"/>
          <w:szCs w:val="24"/>
        </w:rPr>
        <w:t>Ans 1</w:t>
      </w:r>
    </w:p>
    <w:p w:rsidR="00552ED0" w:rsidRPr="00CF0F7A" w:rsidRDefault="00552ED0" w:rsidP="00552ED0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CF0F7A">
        <w:rPr>
          <w:rFonts w:ascii="Times New Roman" w:hAnsi="Times New Roman"/>
          <w:b/>
          <w:sz w:val="24"/>
          <w:szCs w:val="24"/>
        </w:rPr>
        <w:t>1. Probability of saying "Yes, I like Kyuki...”</w:t>
      </w: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CF0F7A">
        <w:rPr>
          <w:color w:val="0E101A"/>
        </w:rPr>
        <w:t>This change can be determined by dividing the number of those who said "sure," like Kyuki, by the whole number of human beings:</w:t>
      </w: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CF0F7A">
        <w:rPr>
          <w:color w:val="0E101A"/>
        </w:rPr>
        <w:t>Probability = (number of those who said "yes” like Yuki) / (general number of humans)</w:t>
      </w: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CF0F7A">
        <w:rPr>
          <w:color w:val="0E101A"/>
        </w:rPr>
        <w:t>Probability = 30/ 50 = 0.6 or 60%</w:t>
      </w: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552ED0" w:rsidRPr="00CF0F7A" w:rsidRDefault="00552ED0" w:rsidP="00552ED0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CF0F7A">
        <w:rPr>
          <w:rStyle w:val="Strong"/>
          <w:color w:val="0E101A"/>
        </w:rPr>
        <w:t>Interpretation:</w:t>
      </w:r>
      <w:r w:rsidRPr="00CF0F7A">
        <w:rPr>
          <w:color w:val="0E101A"/>
        </w:rPr>
        <w:t xml:space="preserve"> The possibility that a randomly decided person says, "Sure, I like Kyuki..." is </w:t>
      </w:r>
    </w:p>
    <w:p w:rsidR="000655DC" w:rsidRDefault="000655DC" w:rsidP="000655DC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8469C4" w:rsidRDefault="008469C4" w:rsidP="008469C4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8469C4" w:rsidRDefault="00354F4B" w:rsidP="008469C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5" w:tgtFrame="_blank" w:history="1">
        <w:r w:rsidR="008469C4"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  <w:lang w:val="en-US"/>
        </w:rPr>
        <w:t>SEPT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 xml:space="preserve"> INR </w:t>
      </w:r>
      <w:r w:rsidR="00E16567"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1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8469C4" w:rsidRDefault="008469C4" w:rsidP="008469C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0655DC" w:rsidRDefault="000655DC" w:rsidP="000655DC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0655DC" w:rsidRDefault="000655DC" w:rsidP="000655DC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0655DC" w:rsidRDefault="000655DC" w:rsidP="000655DC">
      <w:pPr>
        <w:pStyle w:val="NormalWeb"/>
        <w:spacing w:before="0" w:beforeAutospacing="0" w:after="0" w:afterAutospacing="0" w:line="276" w:lineRule="auto"/>
        <w:jc w:val="both"/>
        <w:rPr>
          <w:b/>
        </w:rPr>
      </w:pPr>
    </w:p>
    <w:p w:rsidR="00035BA7" w:rsidRPr="00035BA7" w:rsidRDefault="00035BA7" w:rsidP="00035BA7">
      <w:pPr>
        <w:spacing w:after="0" w:line="360" w:lineRule="auto"/>
        <w:ind w:right="499"/>
        <w:jc w:val="both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Q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2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: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Cal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a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h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c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rela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 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all 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s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le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t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f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v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e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wing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ta and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ri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y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 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rp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s.  </w:t>
      </w:r>
      <w:r w:rsidRPr="00035BA7">
        <w:rPr>
          <w:rFonts w:ascii="Times New Roman" w:hAnsi="Times New Roman"/>
          <w:b/>
          <w:color w:val="212121"/>
          <w:spacing w:val="3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(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1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0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k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)</w:t>
      </w:r>
    </w:p>
    <w:p w:rsidR="00035BA7" w:rsidRPr="00035BA7" w:rsidRDefault="00035BA7" w:rsidP="00035BA7">
      <w:pPr>
        <w:spacing w:after="0" w:line="240" w:lineRule="auto"/>
        <w:ind w:left="100"/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40" w:lineRule="auto"/>
        <w:ind w:left="100"/>
        <w:jc w:val="both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40" w:lineRule="auto"/>
        <w:ind w:left="100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tbl>
      <w:tblPr>
        <w:tblStyle w:val="TableGrid"/>
        <w:tblW w:w="9246" w:type="dxa"/>
        <w:tblLayout w:type="fixed"/>
        <w:tblLook w:val="0180"/>
      </w:tblPr>
      <w:tblGrid>
        <w:gridCol w:w="2518"/>
        <w:gridCol w:w="1559"/>
        <w:gridCol w:w="1701"/>
        <w:gridCol w:w="1843"/>
        <w:gridCol w:w="1625"/>
      </w:tblGrid>
      <w:tr w:rsidR="00035BA7" w:rsidRPr="00035BA7" w:rsidTr="00DB614F">
        <w:trPr>
          <w:trHeight w:hRule="exact" w:val="1715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State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rban No of</w:t>
            </w:r>
          </w:p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Bank Offices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rban Amount</w:t>
            </w:r>
          </w:p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Credit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rban Amount</w:t>
            </w:r>
          </w:p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Deposit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rban No of</w:t>
            </w:r>
          </w:p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Accounts</w:t>
            </w:r>
          </w:p>
        </w:tc>
      </w:tr>
      <w:tr w:rsidR="00035BA7" w:rsidRPr="00035BA7" w:rsidTr="00DB614F">
        <w:trPr>
          <w:trHeight w:hRule="exact" w:val="1351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ANDAMAN &amp; NICOBAR ISLANDS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0798.91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3009.661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00860</w:t>
            </w:r>
          </w:p>
        </w:tc>
      </w:tr>
      <w:tr w:rsidR="00035BA7" w:rsidRPr="00035BA7" w:rsidTr="00DB614F">
        <w:trPr>
          <w:trHeight w:hRule="exact" w:val="957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ANDHRA PRADES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25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771561.22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785273.21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6997520</w:t>
            </w:r>
          </w:p>
        </w:tc>
      </w:tr>
      <w:tr w:rsidR="00035BA7" w:rsidRPr="00035BA7" w:rsidTr="00DB614F">
        <w:trPr>
          <w:trHeight w:hRule="exact" w:val="1269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lastRenderedPageBreak/>
              <w:t>ARUNACHAL PRADES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8713.63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5093.57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20951</w:t>
            </w:r>
          </w:p>
        </w:tc>
      </w:tr>
      <w:tr w:rsidR="00035BA7" w:rsidRPr="00035BA7" w:rsidTr="00DB614F">
        <w:trPr>
          <w:trHeight w:hRule="exact" w:val="833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ASSAM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16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21567.82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07884.938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5333369</w:t>
            </w:r>
          </w:p>
        </w:tc>
      </w:tr>
      <w:tr w:rsidR="00035BA7" w:rsidRPr="00035BA7" w:rsidTr="00DB614F">
        <w:trPr>
          <w:trHeight w:hRule="exact" w:val="718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BIHAR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056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59501.65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812236.67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2338127</w:t>
            </w:r>
          </w:p>
        </w:tc>
      </w:tr>
      <w:tr w:rsidR="00035BA7" w:rsidRPr="00035BA7" w:rsidTr="00DB614F">
        <w:trPr>
          <w:trHeight w:hRule="exact" w:val="842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CHANDIGAR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2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85840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4918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364488</w:t>
            </w:r>
          </w:p>
        </w:tc>
      </w:tr>
      <w:tr w:rsidR="00035BA7" w:rsidRPr="00035BA7" w:rsidTr="00DB614F">
        <w:trPr>
          <w:trHeight w:hRule="exact" w:val="569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CHHATTISGAR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28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99595.538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48908.706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5436631</w:t>
            </w:r>
          </w:p>
        </w:tc>
      </w:tr>
      <w:tr w:rsidR="00035BA7" w:rsidRPr="00035BA7" w:rsidTr="00DB614F">
        <w:trPr>
          <w:trHeight w:hRule="exact" w:val="1130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DADRA &amp; NAGAR HAVELI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5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9937.51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6367.337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88036</w:t>
            </w:r>
          </w:p>
        </w:tc>
      </w:tr>
      <w:tr w:rsidR="00035BA7" w:rsidRPr="00035BA7" w:rsidTr="00DB614F">
        <w:trPr>
          <w:trHeight w:hRule="exact" w:val="1133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DAMAN &amp; DIU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3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227.23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6462.35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73049</w:t>
            </w:r>
          </w:p>
        </w:tc>
      </w:tr>
      <w:tr w:rsidR="00035BA7" w:rsidRPr="00035BA7" w:rsidTr="00DB614F">
        <w:trPr>
          <w:trHeight w:hRule="exact" w:val="837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GO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97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26414.224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33800.37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640393</w:t>
            </w:r>
          </w:p>
        </w:tc>
      </w:tr>
      <w:tr w:rsidR="00035BA7" w:rsidRPr="00035BA7" w:rsidTr="00DB614F">
        <w:trPr>
          <w:trHeight w:hRule="exact" w:val="580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GUJARAT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83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619277.92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567644.0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0961143</w:t>
            </w:r>
          </w:p>
        </w:tc>
      </w:tr>
      <w:tr w:rsidR="00035BA7" w:rsidRPr="00035BA7" w:rsidTr="00DB614F">
        <w:trPr>
          <w:trHeight w:hRule="exact" w:val="566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HARYAN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905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446481.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226409.0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1466846</w:t>
            </w:r>
          </w:p>
        </w:tc>
      </w:tr>
      <w:tr w:rsidR="00035BA7" w:rsidRPr="00035BA7" w:rsidTr="00DB614F">
        <w:trPr>
          <w:trHeight w:hRule="exact" w:val="986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HIMACHAL PRADES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8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90320.203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71842.57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927090</w:t>
            </w:r>
          </w:p>
        </w:tc>
      </w:tr>
      <w:tr w:rsidR="00035BA7" w:rsidRPr="00035BA7" w:rsidTr="00DB614F">
        <w:trPr>
          <w:trHeight w:hRule="exact" w:val="1269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JAMMU &amp; KASHMIR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19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39474.898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78992.60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568486</w:t>
            </w:r>
          </w:p>
        </w:tc>
      </w:tr>
      <w:tr w:rsidR="00035BA7" w:rsidRPr="00035BA7" w:rsidTr="00DB614F">
        <w:trPr>
          <w:trHeight w:hRule="exact" w:val="847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JHARKHAND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50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85210.622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302088.4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7698133</w:t>
            </w:r>
          </w:p>
        </w:tc>
      </w:tr>
      <w:tr w:rsidR="00035BA7" w:rsidRPr="00035BA7" w:rsidTr="00DB614F">
        <w:trPr>
          <w:trHeight w:hRule="exact" w:val="846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KARNATAK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20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337559.3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418221.89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2858087</w:t>
            </w:r>
          </w:p>
        </w:tc>
      </w:tr>
      <w:tr w:rsidR="00035BA7" w:rsidRPr="00035BA7" w:rsidTr="00DB614F">
        <w:trPr>
          <w:trHeight w:hRule="exact" w:val="843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KERAL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949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212958.5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575806.38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9406050</w:t>
            </w:r>
          </w:p>
        </w:tc>
      </w:tr>
      <w:tr w:rsidR="00035BA7" w:rsidRPr="00035BA7" w:rsidTr="00DB614F">
        <w:trPr>
          <w:trHeight w:hRule="exact" w:val="1281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lastRenderedPageBreak/>
              <w:t>LAKSHADWEEP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13.064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906.11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4583</w:t>
            </w:r>
          </w:p>
        </w:tc>
      </w:tr>
      <w:tr w:rsidR="00035BA7" w:rsidRPr="00035BA7" w:rsidTr="00DB614F">
        <w:trPr>
          <w:trHeight w:hRule="exact" w:val="1412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MADHYA PRADES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90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447929.1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508450.77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6132871</w:t>
            </w:r>
          </w:p>
        </w:tc>
      </w:tr>
      <w:tr w:rsidR="00035BA7" w:rsidRPr="00035BA7" w:rsidTr="00DB614F">
        <w:trPr>
          <w:trHeight w:hRule="exact" w:val="1121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MAHARASHTR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846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914275.1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203097.7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39566919</w:t>
            </w:r>
          </w:p>
        </w:tc>
      </w:tr>
      <w:tr w:rsidR="00035BA7" w:rsidRPr="00035BA7" w:rsidTr="00DB614F">
        <w:trPr>
          <w:trHeight w:hRule="exact" w:val="854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MANIPUR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4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7502.17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7232.768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216224</w:t>
            </w:r>
          </w:p>
        </w:tc>
      </w:tr>
      <w:tr w:rsidR="00035BA7" w:rsidRPr="00035BA7" w:rsidTr="00DB614F">
        <w:trPr>
          <w:trHeight w:hRule="exact" w:val="1276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MEGHALAY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65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0045.858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41589.03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134644</w:t>
            </w:r>
          </w:p>
        </w:tc>
      </w:tr>
      <w:tr w:rsidR="00035BA7" w:rsidRPr="00035BA7" w:rsidTr="00DB614F">
        <w:trPr>
          <w:trHeight w:hRule="exact" w:val="997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MIZORAM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02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0101.754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1840.488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43615</w:t>
            </w:r>
          </w:p>
        </w:tc>
      </w:tr>
      <w:tr w:rsidR="00035BA7" w:rsidRPr="00035BA7" w:rsidTr="00DB614F">
        <w:trPr>
          <w:trHeight w:hRule="exact" w:val="841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NAGALAND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02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505.157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0089.60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71327</w:t>
            </w:r>
          </w:p>
        </w:tc>
      </w:tr>
      <w:tr w:rsidR="00035BA7" w:rsidRPr="00035BA7" w:rsidTr="00DB614F">
        <w:trPr>
          <w:trHeight w:hRule="exact" w:val="840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NCT OF DELHI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408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9559956.37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9604406.9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3749602</w:t>
            </w:r>
          </w:p>
        </w:tc>
      </w:tr>
      <w:tr w:rsidR="00035BA7" w:rsidRPr="00035BA7" w:rsidTr="00DB614F">
        <w:trPr>
          <w:trHeight w:hRule="exact" w:val="728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ODISH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23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78962.946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608027.3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675814</w:t>
            </w:r>
          </w:p>
        </w:tc>
      </w:tr>
      <w:tr w:rsidR="00035BA7" w:rsidRPr="00035BA7" w:rsidTr="00DB614F">
        <w:trPr>
          <w:trHeight w:hRule="exact" w:val="839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PUDUCHERRY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80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5818.59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18598.454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989219</w:t>
            </w:r>
          </w:p>
        </w:tc>
      </w:tr>
      <w:tr w:rsidR="00035BA7" w:rsidRPr="00035BA7" w:rsidTr="00DB614F">
        <w:trPr>
          <w:trHeight w:hRule="exact" w:val="567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PUNJAB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681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547952.7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283001.19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5795072</w:t>
            </w:r>
          </w:p>
        </w:tc>
      </w:tr>
      <w:tr w:rsidR="00035BA7" w:rsidRPr="00035BA7" w:rsidTr="00DB614F">
        <w:trPr>
          <w:trHeight w:hRule="exact" w:val="702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RAJASTHAN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988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475735.94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94328.3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5786526</w:t>
            </w:r>
          </w:p>
        </w:tc>
      </w:tr>
      <w:tr w:rsidR="00035BA7" w:rsidRPr="00035BA7" w:rsidTr="00DB614F">
        <w:trPr>
          <w:trHeight w:hRule="exact" w:val="711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SIKKIM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9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0980.09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2445.246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03941</w:t>
            </w:r>
          </w:p>
        </w:tc>
      </w:tr>
      <w:tr w:rsidR="00035BA7" w:rsidRPr="00035BA7" w:rsidTr="00DB614F">
        <w:trPr>
          <w:trHeight w:hRule="exact" w:val="580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TAMIL NADU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218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172405.9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455337.41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9424694</w:t>
            </w:r>
          </w:p>
        </w:tc>
      </w:tr>
      <w:tr w:rsidR="00035BA7" w:rsidRPr="00035BA7" w:rsidTr="00DB614F">
        <w:trPr>
          <w:trHeight w:hRule="exact" w:val="844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TELANGAN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296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359268.4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303802.6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3319782</w:t>
            </w:r>
          </w:p>
        </w:tc>
      </w:tr>
      <w:tr w:rsidR="00035BA7" w:rsidRPr="00035BA7" w:rsidTr="00DB614F">
        <w:trPr>
          <w:trHeight w:hRule="exact" w:val="855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lastRenderedPageBreak/>
              <w:t>TRIPURA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16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1708.593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27616.832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685808</w:t>
            </w:r>
          </w:p>
        </w:tc>
      </w:tr>
      <w:tr w:rsidR="00035BA7" w:rsidRPr="00035BA7" w:rsidTr="00DB614F">
        <w:trPr>
          <w:trHeight w:hRule="exact" w:val="570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TTAR PRADESH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522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490881.56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930432.61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17339360</w:t>
            </w:r>
          </w:p>
        </w:tc>
      </w:tr>
      <w:tr w:rsidR="00035BA7" w:rsidRPr="00035BA7" w:rsidTr="00DB614F">
        <w:trPr>
          <w:trHeight w:hRule="exact" w:val="848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UTTARAKHAND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1042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251706.35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748447.406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8992680</w:t>
            </w:r>
          </w:p>
        </w:tc>
      </w:tr>
      <w:tr w:rsidR="00035BA7" w:rsidRPr="00035BA7" w:rsidTr="00DB614F">
        <w:trPr>
          <w:trHeight w:hRule="exact" w:val="999"/>
        </w:trPr>
        <w:tc>
          <w:tcPr>
            <w:tcW w:w="2518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WEST BENGAL</w:t>
            </w:r>
          </w:p>
        </w:tc>
        <w:tc>
          <w:tcPr>
            <w:tcW w:w="1559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4498</w:t>
            </w:r>
          </w:p>
        </w:tc>
        <w:tc>
          <w:tcPr>
            <w:tcW w:w="1701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3061581</w:t>
            </w:r>
          </w:p>
        </w:tc>
        <w:tc>
          <w:tcPr>
            <w:tcW w:w="1843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5141434.75</w:t>
            </w:r>
          </w:p>
        </w:tc>
        <w:tc>
          <w:tcPr>
            <w:tcW w:w="1625" w:type="dxa"/>
          </w:tcPr>
          <w:p w:rsidR="00035BA7" w:rsidRPr="00035BA7" w:rsidRDefault="00035BA7" w:rsidP="00035BA7">
            <w:pPr>
              <w:spacing w:after="0" w:line="360" w:lineRule="auto"/>
              <w:jc w:val="both"/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</w:pPr>
            <w:r w:rsidRPr="00035BA7">
              <w:rPr>
                <w:rFonts w:ascii="Times New Roman" w:eastAsia="Arial" w:hAnsi="Times New Roman"/>
                <w:b/>
                <w:kern w:val="0"/>
                <w:sz w:val="24"/>
                <w:szCs w:val="24"/>
              </w:rPr>
              <w:t>65921120</w:t>
            </w:r>
          </w:p>
        </w:tc>
      </w:tr>
    </w:tbl>
    <w:p w:rsidR="00035BA7" w:rsidRPr="00035BA7" w:rsidRDefault="00035BA7" w:rsidP="00035BA7">
      <w:pPr>
        <w:spacing w:after="0" w:line="18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Default="00035BA7" w:rsidP="00552ED0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035BA7" w:rsidRDefault="00035BA7" w:rsidP="00552ED0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552ED0" w:rsidRPr="00035BA7" w:rsidRDefault="00552ED0" w:rsidP="00552ED0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CF0F7A">
        <w:rPr>
          <w:rFonts w:ascii="Times New Roman" w:hAnsi="Times New Roman"/>
          <w:b/>
          <w:sz w:val="24"/>
          <w:szCs w:val="24"/>
        </w:rPr>
        <w:t>Ans 2 (</w:t>
      </w:r>
      <w:r w:rsidR="00214BD1" w:rsidRPr="00CF0F7A">
        <w:rPr>
          <w:rFonts w:ascii="Times New Roman" w:hAnsi="Times New Roman"/>
          <w:b/>
          <w:sz w:val="24"/>
          <w:szCs w:val="24"/>
        </w:rPr>
        <w:t>A)</w:t>
      </w:r>
    </w:p>
    <w:p w:rsidR="00552ED0" w:rsidRPr="00CF0F7A" w:rsidRDefault="00552ED0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The correlation coefficient between "urban No of bank offices" and "city amount credit," primarily based on the records analysis in Excel, is zero.684. This shows a moderate positive </w:t>
      </w:r>
    </w:p>
    <w:p w:rsidR="00552ED0" w:rsidRPr="00A3143D" w:rsidRDefault="00552ED0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The correlation coefficient between "Urban No of Bank Offices" and "Urban no of Amount" </w:t>
      </w:r>
    </w:p>
    <w:p w:rsidR="00214BD1" w:rsidRPr="00A3143D" w:rsidRDefault="00552ED0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The correlation coefficient between "urban No of bank offices" and "urban No of accounts" based on the analysis of the facts in Excel is 0.984. This indicates a robust and high-quality </w:t>
      </w:r>
    </w:p>
    <w:p w:rsidR="00214BD1" w:rsidRPr="00A3143D" w:rsidRDefault="00552ED0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The correlation analysis in Excel was famous for a robust positive correlation between the variables "urban quantity" (urban amount) and "credit" (credit). The correlation coefficient of one indicates a perfect delicate linear relationship among those variables. This suggests that </w:t>
      </w:r>
    </w:p>
    <w:p w:rsidR="000655DC" w:rsidRPr="00CF0F7A" w:rsidRDefault="00552ED0" w:rsidP="00A3143D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The correlation evaluation in Excel reveals a high-quality correlation between the variables </w:t>
      </w:r>
    </w:p>
    <w:p w:rsidR="00214BD1" w:rsidRPr="00CF0F7A" w:rsidRDefault="00214BD1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CF0F7A" w:rsidRDefault="00CF0F7A" w:rsidP="00214BD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before="12" w:after="0" w:line="360" w:lineRule="auto"/>
        <w:ind w:right="94"/>
        <w:jc w:val="both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Q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3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: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n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as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ra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her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2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0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Big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n I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. Ou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h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,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1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5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es a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in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i.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hat is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pr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li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y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t a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ast 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es are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r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i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if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 3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es sel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d r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d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y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 s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.    </w:t>
      </w:r>
      <w:r w:rsidRPr="00035BA7">
        <w:rPr>
          <w:rFonts w:ascii="Times New Roman" w:hAnsi="Times New Roman"/>
          <w:b/>
          <w:color w:val="212121"/>
          <w:spacing w:val="5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(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5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k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s) </w:t>
      </w:r>
    </w:p>
    <w:p w:rsidR="00035BA7" w:rsidRPr="00035BA7" w:rsidRDefault="00035BA7" w:rsidP="00035BA7">
      <w:pPr>
        <w:spacing w:before="12" w:after="0" w:line="360" w:lineRule="auto"/>
        <w:ind w:right="94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: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y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e f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 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cal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at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,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y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e advi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ed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ll n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ssary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ps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 cal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at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.</w:t>
      </w:r>
    </w:p>
    <w:p w:rsidR="00035BA7" w:rsidRDefault="00035BA7" w:rsidP="00214BD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035BA7" w:rsidRPr="00035BA7" w:rsidRDefault="00035BA7" w:rsidP="00214BD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035BA7">
        <w:rPr>
          <w:rFonts w:ascii="Times New Roman" w:hAnsi="Times New Roman"/>
          <w:b/>
          <w:bCs/>
          <w:sz w:val="24"/>
          <w:szCs w:val="24"/>
        </w:rPr>
        <w:t xml:space="preserve">Ans 3A: </w:t>
      </w:r>
    </w:p>
    <w:p w:rsidR="00214BD1" w:rsidRPr="00CF0F7A" w:rsidRDefault="00214BD1" w:rsidP="00214BD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CF0F7A">
        <w:rPr>
          <w:rFonts w:ascii="Times New Roman" w:hAnsi="Times New Roman"/>
          <w:b/>
          <w:sz w:val="24"/>
          <w:szCs w:val="24"/>
        </w:rPr>
        <w:t xml:space="preserve">Solution </w:t>
      </w:r>
    </w:p>
    <w:p w:rsidR="00214BD1" w:rsidRPr="00CF0F7A" w:rsidRDefault="00214BD1" w:rsidP="00214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lastRenderedPageBreak/>
        <w:t>To solve this problem the use of the binomial distribution, we can define the following parameters:</w:t>
      </w:r>
    </w:p>
    <w:p w:rsidR="00CF0F7A" w:rsidRDefault="00CF0F7A" w:rsidP="00214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35BA7" w:rsidRPr="00035BA7" w:rsidRDefault="00035BA7" w:rsidP="00035BA7">
      <w:pPr>
        <w:spacing w:after="0" w:line="400" w:lineRule="atLeast"/>
        <w:ind w:left="100" w:right="66"/>
        <w:jc w:val="both"/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</w:pP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Q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3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: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aw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he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ch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XCEL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v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r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les and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ri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y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nter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e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t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4"/>
          <w:kern w:val="0"/>
          <w:sz w:val="24"/>
          <w:szCs w:val="24"/>
          <w:lang w:val="en-US"/>
        </w:rPr>
        <w:t>s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.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ki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g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a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/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um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rs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(in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 tab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l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)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ha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y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f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rrela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i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n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is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sus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p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c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d</w:t>
      </w:r>
      <w:r w:rsidRPr="00035BA7">
        <w:rPr>
          <w:rFonts w:ascii="Times New Roman" w:hAnsi="Times New Roman"/>
          <w:b/>
          <w:color w:val="212121"/>
          <w:spacing w:val="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b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t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e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n c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p area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o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f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w</w:t>
      </w:r>
      <w:r w:rsidRPr="00035BA7">
        <w:rPr>
          <w:rFonts w:ascii="Times New Roman" w:hAnsi="Times New Roman"/>
          <w:b/>
          <w:color w:val="212121"/>
          <w:spacing w:val="-3"/>
          <w:kern w:val="0"/>
          <w:sz w:val="24"/>
          <w:szCs w:val="24"/>
          <w:lang w:val="en-US"/>
        </w:rPr>
        <w:t>h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eat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and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-2"/>
          <w:kern w:val="0"/>
          <w:sz w:val="24"/>
          <w:szCs w:val="24"/>
          <w:lang w:val="en-US"/>
        </w:rPr>
        <w:t>c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 xml:space="preserve">ereals.   </w:t>
      </w:r>
      <w:r w:rsidRPr="00035BA7">
        <w:rPr>
          <w:rFonts w:ascii="Times New Roman" w:hAnsi="Times New Roman"/>
          <w:b/>
          <w:color w:val="212121"/>
          <w:spacing w:val="3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(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5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 xml:space="preserve"> 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M</w:t>
      </w:r>
      <w:r w:rsidRPr="00035BA7">
        <w:rPr>
          <w:rFonts w:ascii="Times New Roman" w:hAnsi="Times New Roman"/>
          <w:b/>
          <w:color w:val="212121"/>
          <w:spacing w:val="-1"/>
          <w:kern w:val="0"/>
          <w:sz w:val="24"/>
          <w:szCs w:val="24"/>
          <w:lang w:val="en-US"/>
        </w:rPr>
        <w:t>a</w:t>
      </w:r>
      <w:r w:rsidRPr="00035BA7">
        <w:rPr>
          <w:rFonts w:ascii="Times New Roman" w:hAnsi="Times New Roman"/>
          <w:b/>
          <w:color w:val="212121"/>
          <w:spacing w:val="1"/>
          <w:kern w:val="0"/>
          <w:sz w:val="24"/>
          <w:szCs w:val="24"/>
          <w:lang w:val="en-US"/>
        </w:rPr>
        <w:t>r</w:t>
      </w:r>
      <w:r w:rsidRPr="00035BA7">
        <w:rPr>
          <w:rFonts w:ascii="Times New Roman" w:hAnsi="Times New Roman"/>
          <w:b/>
          <w:color w:val="212121"/>
          <w:kern w:val="0"/>
          <w:sz w:val="24"/>
          <w:szCs w:val="24"/>
          <w:lang w:val="en-US"/>
        </w:rPr>
        <w:t>ks)</w:t>
      </w:r>
    </w:p>
    <w:p w:rsidR="00035BA7" w:rsidRPr="00035BA7" w:rsidRDefault="00035BA7" w:rsidP="00035BA7">
      <w:pPr>
        <w:spacing w:after="0" w:line="400" w:lineRule="atLeast"/>
        <w:ind w:left="100" w:right="66"/>
        <w:rPr>
          <w:rFonts w:ascii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before="4" w:after="0" w:line="12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tbl>
      <w:tblPr>
        <w:tblW w:w="5318" w:type="pct"/>
        <w:tblCellMar>
          <w:left w:w="0" w:type="dxa"/>
          <w:right w:w="0" w:type="dxa"/>
        </w:tblCellMar>
        <w:tblLook w:val="01E0"/>
      </w:tblPr>
      <w:tblGrid>
        <w:gridCol w:w="2413"/>
        <w:gridCol w:w="3601"/>
        <w:gridCol w:w="3599"/>
      </w:tblGrid>
      <w:tr w:rsidR="00035BA7" w:rsidRPr="00035BA7" w:rsidTr="00DB614F">
        <w:trPr>
          <w:trHeight w:hRule="exact" w:val="2601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Y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e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EA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UN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D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E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R</w:t>
            </w:r>
          </w:p>
          <w:p w:rsidR="00035BA7" w:rsidRPr="00035BA7" w:rsidRDefault="00035BA7" w:rsidP="00035BA7">
            <w:pPr>
              <w:spacing w:before="240" w:after="0" w:line="360" w:lineRule="auto"/>
              <w:ind w:left="102" w:right="59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CUL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T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I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>V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TION Wheat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(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L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 xml:space="preserve">akh 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ec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t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e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s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EA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UN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D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E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R</w:t>
            </w:r>
          </w:p>
          <w:p w:rsidR="00035BA7" w:rsidRPr="00035BA7" w:rsidRDefault="00035BA7" w:rsidP="00035BA7">
            <w:pPr>
              <w:spacing w:before="240" w:after="0" w:line="360" w:lineRule="auto"/>
              <w:ind w:left="102" w:right="58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CUL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T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I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>V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TION C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o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se Cereals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 xml:space="preserve"> 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(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L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 xml:space="preserve">akh </w:t>
            </w:r>
            <w:r w:rsidRPr="00035BA7">
              <w:rPr>
                <w:rFonts w:ascii="Times New Roman" w:hAnsi="Times New Roman"/>
                <w:b/>
                <w:spacing w:val="-1"/>
                <w:kern w:val="0"/>
                <w:sz w:val="24"/>
                <w:szCs w:val="24"/>
                <w:lang w:val="en-US"/>
              </w:rPr>
              <w:t>h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ec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t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are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s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)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6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6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6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3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7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7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8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2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6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0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7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7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5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8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8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8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3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8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8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8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0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5</w:t>
            </w:r>
          </w:p>
        </w:tc>
      </w:tr>
      <w:tr w:rsidR="00035BA7" w:rsidRPr="00035BA7" w:rsidTr="00DB614F">
        <w:trPr>
          <w:trHeight w:hRule="exact" w:val="599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9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9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2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6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3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9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9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5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0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9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0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0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5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7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3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0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0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6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5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1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9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8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3</w:t>
            </w:r>
          </w:p>
        </w:tc>
      </w:tr>
      <w:tr w:rsidR="00035BA7" w:rsidRPr="00035BA7" w:rsidTr="00DB614F">
        <w:trPr>
          <w:trHeight w:hRule="exact" w:val="596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5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16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4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4</w:t>
            </w:r>
          </w:p>
        </w:tc>
      </w:tr>
      <w:tr w:rsidR="00035BA7" w:rsidRPr="00035BA7" w:rsidTr="00DB614F">
        <w:trPr>
          <w:trHeight w:hRule="exact" w:val="599"/>
        </w:trPr>
        <w:tc>
          <w:tcPr>
            <w:tcW w:w="12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left="102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0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0</w:t>
            </w:r>
            <w:r w:rsidRPr="00035BA7">
              <w:rPr>
                <w:rFonts w:ascii="Times New Roman" w:hAnsi="Times New Roman"/>
                <w:b/>
                <w:spacing w:val="-3"/>
                <w:kern w:val="0"/>
                <w:sz w:val="24"/>
                <w:szCs w:val="24"/>
                <w:lang w:val="en-US"/>
              </w:rPr>
              <w:t>-</w:t>
            </w: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1</w:t>
            </w:r>
          </w:p>
        </w:tc>
        <w:tc>
          <w:tcPr>
            <w:tcW w:w="18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3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1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187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35BA7" w:rsidRPr="00035BA7" w:rsidRDefault="00035BA7" w:rsidP="00035BA7">
            <w:pPr>
              <w:spacing w:before="240" w:after="0" w:line="360" w:lineRule="auto"/>
              <w:ind w:right="101"/>
              <w:jc w:val="right"/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</w:pPr>
            <w:r w:rsidRPr="00035BA7">
              <w:rPr>
                <w:rFonts w:ascii="Times New Roman" w:hAnsi="Times New Roman"/>
                <w:b/>
                <w:spacing w:val="1"/>
                <w:kern w:val="0"/>
                <w:sz w:val="24"/>
                <w:szCs w:val="24"/>
                <w:lang w:val="en-US"/>
              </w:rPr>
              <w:t>2</w:t>
            </w:r>
            <w:r w:rsidRPr="00035BA7">
              <w:rPr>
                <w:rFonts w:ascii="Times New Roman" w:hAnsi="Times New Roman"/>
                <w:b/>
                <w:spacing w:val="-2"/>
                <w:kern w:val="0"/>
                <w:sz w:val="24"/>
                <w:szCs w:val="24"/>
                <w:lang w:val="en-US"/>
              </w:rPr>
              <w:t>4</w:t>
            </w:r>
            <w:r w:rsidRPr="00035BA7">
              <w:rPr>
                <w:rFonts w:ascii="Times New Roman" w:hAnsi="Times New Roman"/>
                <w:b/>
                <w:kern w:val="0"/>
                <w:sz w:val="24"/>
                <w:szCs w:val="24"/>
                <w:lang w:val="en-US"/>
              </w:rPr>
              <w:t>1</w:t>
            </w:r>
          </w:p>
        </w:tc>
      </w:tr>
    </w:tbl>
    <w:p w:rsidR="00035BA7" w:rsidRPr="00035BA7" w:rsidRDefault="00035BA7" w:rsidP="00035BA7">
      <w:pPr>
        <w:spacing w:before="240" w:after="0" w:line="18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Pr="00035BA7" w:rsidRDefault="00035BA7" w:rsidP="00035BA7">
      <w:pPr>
        <w:spacing w:after="0" w:line="200" w:lineRule="exact"/>
        <w:rPr>
          <w:rFonts w:ascii="Times New Roman" w:eastAsia="Times New Roman" w:hAnsi="Times New Roman"/>
          <w:b/>
          <w:kern w:val="0"/>
          <w:sz w:val="24"/>
          <w:szCs w:val="24"/>
          <w:lang w:val="en-US"/>
        </w:rPr>
      </w:pPr>
    </w:p>
    <w:p w:rsidR="00035BA7" w:rsidRDefault="00035BA7" w:rsidP="00214BD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214BD1" w:rsidRPr="00CF0F7A" w:rsidRDefault="00214BD1" w:rsidP="00214BD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CF0F7A">
        <w:rPr>
          <w:rFonts w:ascii="Times New Roman" w:hAnsi="Times New Roman"/>
          <w:b/>
          <w:bCs/>
          <w:sz w:val="24"/>
          <w:szCs w:val="24"/>
        </w:rPr>
        <w:lastRenderedPageBreak/>
        <w:t>Ans 3B:</w:t>
      </w:r>
    </w:p>
    <w:p w:rsidR="00214BD1" w:rsidRPr="00CF0F7A" w:rsidRDefault="00214BD1" w:rsidP="00214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>The graph displays the crop area of wheat and coarse cereals over a span of several years, ranging from 1965-66 to 2020-21. by using studying the graph, we can observe a clear pattern and draw conclusions about the correlation between those  variables.</w:t>
      </w:r>
    </w:p>
    <w:p w:rsidR="00214BD1" w:rsidRPr="00CF0F7A" w:rsidRDefault="00214BD1" w:rsidP="000655D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0F7A">
        <w:rPr>
          <w:rFonts w:ascii="Times New Roman" w:hAnsi="Times New Roman"/>
          <w:sz w:val="24"/>
          <w:szCs w:val="24"/>
        </w:rPr>
        <w:t xml:space="preserve">First, let's focus at the crop area of wheat. From the initial year of 1965-66 to the final year of </w:t>
      </w:r>
    </w:p>
    <w:p w:rsidR="006E16C5" w:rsidRPr="00CF0F7A" w:rsidRDefault="00E16567" w:rsidP="00552ED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6E16C5" w:rsidRPr="00CF0F7A" w:rsidSect="00DA3A5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345299"/>
    <w:multiLevelType w:val="hybridMultilevel"/>
    <w:tmpl w:val="847C0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S3tDQ3NzIysDAytzBT0lEKTi0uzszPAykwrAUA8UL6cCwAAAA="/>
  </w:docVars>
  <w:rsids>
    <w:rsidRoot w:val="00552ED0"/>
    <w:rsid w:val="00035BA7"/>
    <w:rsid w:val="000655DC"/>
    <w:rsid w:val="00214BD1"/>
    <w:rsid w:val="00354F4B"/>
    <w:rsid w:val="0037614D"/>
    <w:rsid w:val="00393A84"/>
    <w:rsid w:val="003A6A46"/>
    <w:rsid w:val="003D4D32"/>
    <w:rsid w:val="00552ED0"/>
    <w:rsid w:val="0062681C"/>
    <w:rsid w:val="008469C4"/>
    <w:rsid w:val="00A3143D"/>
    <w:rsid w:val="00A637D1"/>
    <w:rsid w:val="00A907F9"/>
    <w:rsid w:val="00CF0F7A"/>
    <w:rsid w:val="00DA3A5B"/>
    <w:rsid w:val="00DA67E3"/>
    <w:rsid w:val="00E16567"/>
    <w:rsid w:val="00E72966"/>
    <w:rsid w:val="00EF24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ED0"/>
    <w:pPr>
      <w:spacing w:after="160" w:line="259" w:lineRule="auto"/>
    </w:pPr>
    <w:rPr>
      <w:rFonts w:ascii="Calibri" w:eastAsia="Calibri" w:hAnsi="Calibri" w:cs="Times New Roman"/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ED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52ED0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2ED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B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D1"/>
    <w:rPr>
      <w:rFonts w:ascii="Tahoma" w:eastAsia="Calibri" w:hAnsi="Tahoma" w:cs="Tahoma"/>
      <w:kern w:val="2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8469C4"/>
    <w:rPr>
      <w:color w:val="0000FF"/>
      <w:u w:val="single"/>
    </w:rPr>
  </w:style>
  <w:style w:type="table" w:styleId="TableGrid">
    <w:name w:val="Table Grid"/>
    <w:basedOn w:val="TableNormal"/>
    <w:uiPriority w:val="59"/>
    <w:rsid w:val="00035B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69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hyperlink" Target="https://nmimsassignment.com/online-buy-2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944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Windows User</cp:lastModifiedBy>
  <cp:revision>9</cp:revision>
  <dcterms:created xsi:type="dcterms:W3CDTF">2023-06-21T05:42:00Z</dcterms:created>
  <dcterms:modified xsi:type="dcterms:W3CDTF">2023-07-05T20:10:00Z</dcterms:modified>
</cp:coreProperties>
</file>